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B2778" w14:textId="4912064B" w:rsidR="00301B9D" w:rsidRDefault="00916D04">
      <w:pPr>
        <w:rPr>
          <w:sz w:val="28"/>
          <w:szCs w:val="28"/>
        </w:rPr>
      </w:pPr>
      <w:r>
        <w:rPr>
          <w:sz w:val="28"/>
          <w:szCs w:val="28"/>
        </w:rPr>
        <w:t>18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16D04">
        <w:rPr>
          <w:b/>
          <w:bCs/>
          <w:sz w:val="28"/>
          <w:szCs w:val="28"/>
          <w:u w:val="single"/>
        </w:rPr>
        <w:t>Long  comparativ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53883679" w14:textId="2B9EA7E2" w:rsidR="00916D04" w:rsidRDefault="00916D04">
      <w:pPr>
        <w:rPr>
          <w:sz w:val="28"/>
          <w:szCs w:val="28"/>
        </w:rPr>
      </w:pPr>
    </w:p>
    <w:p w14:paraId="009B6079" w14:textId="435776A0" w:rsidR="00916D04" w:rsidRDefault="00916D04" w:rsidP="00916D04">
      <w:pPr>
        <w:pStyle w:val="Odlomakpopisa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a početak, pročitaj objašnjenje:</w:t>
      </w:r>
    </w:p>
    <w:p w14:paraId="0D6EBF3B" w14:textId="43C5FF00" w:rsidR="00916D04" w:rsidRDefault="00916D04" w:rsidP="00916D04">
      <w:pPr>
        <w:rPr>
          <w:b/>
          <w:bCs/>
          <w:sz w:val="28"/>
          <w:szCs w:val="28"/>
        </w:rPr>
      </w:pPr>
    </w:p>
    <w:p w14:paraId="1DD48E00" w14:textId="52A93FE8" w:rsidR="00916D04" w:rsidRDefault="0053154E" w:rsidP="00916D04">
      <w:pPr>
        <w:rPr>
          <w:sz w:val="28"/>
          <w:szCs w:val="28"/>
        </w:rPr>
      </w:pPr>
      <w:r>
        <w:rPr>
          <w:sz w:val="28"/>
          <w:szCs w:val="28"/>
        </w:rPr>
        <w:t>Jučer  smo  vidjeli  kako  oblikovati  komparative  (reći  da  je  A  više  nešto  nego  B</w:t>
      </w:r>
      <w:r w:rsidR="004C2CCC">
        <w:rPr>
          <w:sz w:val="28"/>
          <w:szCs w:val="28"/>
        </w:rPr>
        <w:t xml:space="preserve"> – toplije, više, ljepše, hrabrije…).</w:t>
      </w:r>
    </w:p>
    <w:p w14:paraId="42057668" w14:textId="669C466D" w:rsidR="004C2CCC" w:rsidRDefault="004C2CCC" w:rsidP="00916D04">
      <w:pPr>
        <w:rPr>
          <w:sz w:val="28"/>
          <w:szCs w:val="28"/>
        </w:rPr>
      </w:pPr>
    </w:p>
    <w:p w14:paraId="1446AADA" w14:textId="2863D4F9" w:rsidR="004C2CCC" w:rsidRDefault="004C2CCC" w:rsidP="00916D04">
      <w:pPr>
        <w:rPr>
          <w:sz w:val="28"/>
          <w:szCs w:val="28"/>
        </w:rPr>
      </w:pPr>
      <w:r>
        <w:rPr>
          <w:sz w:val="28"/>
          <w:szCs w:val="28"/>
        </w:rPr>
        <w:t>Pročitaj bilješke koje si jučer prepisao u bilježnicu (plan ploče) da se podsjetiš.</w:t>
      </w:r>
    </w:p>
    <w:p w14:paraId="18EE265B" w14:textId="034238FE" w:rsidR="004C2CCC" w:rsidRDefault="004C2CCC" w:rsidP="00916D04">
      <w:pPr>
        <w:rPr>
          <w:sz w:val="28"/>
          <w:szCs w:val="28"/>
        </w:rPr>
      </w:pPr>
    </w:p>
    <w:p w14:paraId="5E5EDF98" w14:textId="6FD5C141" w:rsidR="004C2CCC" w:rsidRDefault="004C2CCC" w:rsidP="00916D04">
      <w:pPr>
        <w:rPr>
          <w:sz w:val="28"/>
          <w:szCs w:val="28"/>
        </w:rPr>
      </w:pPr>
      <w:r>
        <w:rPr>
          <w:b/>
          <w:bCs/>
          <w:sz w:val="28"/>
          <w:szCs w:val="28"/>
        </w:rPr>
        <w:t>adjective</w:t>
      </w:r>
      <w:r>
        <w:rPr>
          <w:b/>
          <w:bCs/>
          <w:sz w:val="28"/>
          <w:szCs w:val="28"/>
        </w:rPr>
        <w:tab/>
        <w:t>+</w:t>
      </w:r>
      <w:r>
        <w:rPr>
          <w:b/>
          <w:bCs/>
          <w:sz w:val="28"/>
          <w:szCs w:val="28"/>
        </w:rPr>
        <w:tab/>
        <w:t>-er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Nije  teško,  zar  ne?  Ali  stvari  se  mrvicu  kompliciraju  kad  su  u  pitanju  dugi  pridjevi,  koji  se  sastoje  od  više  slogova  (npr.  </w:t>
      </w:r>
      <w:r w:rsidRPr="004C2CCC">
        <w:rPr>
          <w:i/>
          <w:iCs/>
          <w:sz w:val="28"/>
          <w:szCs w:val="28"/>
        </w:rPr>
        <w:t>beautiful,  helpful,  dangerous</w:t>
      </w:r>
      <w:r>
        <w:rPr>
          <w:sz w:val="28"/>
          <w:szCs w:val="28"/>
        </w:rPr>
        <w:t>…).  Za  duge  pridjeve  vrijedi  drugo  pravilo. Pročitaj  sljedeće  rečenice  pa  pokušaj  sam  zaključiti  kako  oblikujemo  komparativ  višesložnih  pridjeva:</w:t>
      </w:r>
    </w:p>
    <w:p w14:paraId="7663DD49" w14:textId="702D3154" w:rsidR="004C2CCC" w:rsidRDefault="004C2CCC" w:rsidP="00916D04">
      <w:pPr>
        <w:rPr>
          <w:sz w:val="28"/>
          <w:szCs w:val="28"/>
        </w:rPr>
      </w:pPr>
    </w:p>
    <w:p w14:paraId="10CA4E71" w14:textId="06F0B333" w:rsidR="004C2CCC" w:rsidRDefault="004C2CCC" w:rsidP="00916D04">
      <w:pPr>
        <w:rPr>
          <w:i/>
          <w:iCs/>
          <w:sz w:val="28"/>
          <w:szCs w:val="28"/>
        </w:rPr>
      </w:pPr>
      <w:bookmarkStart w:id="0" w:name="_Hlk35369719"/>
      <w:r>
        <w:rPr>
          <w:i/>
          <w:iCs/>
          <w:sz w:val="28"/>
          <w:szCs w:val="28"/>
        </w:rPr>
        <w:t xml:space="preserve">I  think  that  movies  are  </w:t>
      </w:r>
      <w:r>
        <w:rPr>
          <w:b/>
          <w:bCs/>
          <w:i/>
          <w:iCs/>
          <w:sz w:val="28"/>
          <w:szCs w:val="28"/>
        </w:rPr>
        <w:t xml:space="preserve">more  interesting  </w:t>
      </w:r>
      <w:r>
        <w:rPr>
          <w:i/>
          <w:iCs/>
          <w:sz w:val="28"/>
          <w:szCs w:val="28"/>
        </w:rPr>
        <w:t>than  books.</w:t>
      </w:r>
    </w:p>
    <w:p w14:paraId="5B1761D9" w14:textId="2596C862" w:rsidR="004C2CCC" w:rsidRDefault="004C2CCC" w:rsidP="00916D04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olves  are  </w:t>
      </w:r>
      <w:r>
        <w:rPr>
          <w:b/>
          <w:bCs/>
          <w:i/>
          <w:iCs/>
          <w:sz w:val="28"/>
          <w:szCs w:val="28"/>
        </w:rPr>
        <w:t>more  dangerous</w:t>
      </w:r>
      <w:r>
        <w:rPr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>in  nature  than  in  the  zoo.</w:t>
      </w:r>
    </w:p>
    <w:p w14:paraId="24922FF2" w14:textId="0D5A2928" w:rsidR="004C2CCC" w:rsidRDefault="00D547A1" w:rsidP="00916D04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That  pink  dress  is  </w:t>
      </w:r>
      <w:r>
        <w:rPr>
          <w:b/>
          <w:bCs/>
          <w:i/>
          <w:iCs/>
          <w:sz w:val="28"/>
          <w:szCs w:val="28"/>
        </w:rPr>
        <w:t xml:space="preserve">more  beautiful  </w:t>
      </w:r>
      <w:r>
        <w:rPr>
          <w:i/>
          <w:iCs/>
          <w:sz w:val="28"/>
          <w:szCs w:val="28"/>
        </w:rPr>
        <w:t>than  the  green  one.</w:t>
      </w:r>
    </w:p>
    <w:p w14:paraId="56E9A1DF" w14:textId="0028141C" w:rsidR="00D547A1" w:rsidRDefault="00D547A1" w:rsidP="00916D04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People  are  </w:t>
      </w:r>
      <w:r>
        <w:rPr>
          <w:b/>
          <w:bCs/>
          <w:i/>
          <w:iCs/>
          <w:sz w:val="28"/>
          <w:szCs w:val="28"/>
        </w:rPr>
        <w:t xml:space="preserve">more  intelligent  </w:t>
      </w:r>
      <w:r>
        <w:rPr>
          <w:i/>
          <w:iCs/>
          <w:sz w:val="28"/>
          <w:szCs w:val="28"/>
        </w:rPr>
        <w:t>than  monkeys.</w:t>
      </w:r>
    </w:p>
    <w:bookmarkEnd w:id="0"/>
    <w:p w14:paraId="1C9838B6" w14:textId="16C45CFD" w:rsidR="00D547A1" w:rsidRDefault="00D547A1" w:rsidP="00916D04">
      <w:pPr>
        <w:rPr>
          <w:i/>
          <w:iCs/>
          <w:sz w:val="28"/>
          <w:szCs w:val="28"/>
        </w:rPr>
      </w:pPr>
    </w:p>
    <w:p w14:paraId="063000A0" w14:textId="4889ACB6" w:rsidR="00D547A1" w:rsidRDefault="00D547A1" w:rsidP="00916D04">
      <w:pPr>
        <w:rPr>
          <w:sz w:val="28"/>
          <w:szCs w:val="28"/>
        </w:rPr>
      </w:pPr>
      <w:r>
        <w:rPr>
          <w:sz w:val="28"/>
          <w:szCs w:val="28"/>
        </w:rPr>
        <w:t>Kao  što  vidimo,  kod  dugih  pridjeva  NEMA  nastavka  -er,  već  formula  glasi:</w:t>
      </w:r>
    </w:p>
    <w:p w14:paraId="64B3A3D2" w14:textId="3291B7F0" w:rsidR="00D547A1" w:rsidRDefault="00D547A1" w:rsidP="00D547A1">
      <w:pPr>
        <w:jc w:val="center"/>
        <w:rPr>
          <w:b/>
          <w:bCs/>
          <w:sz w:val="28"/>
          <w:szCs w:val="28"/>
        </w:rPr>
      </w:pPr>
      <w:bookmarkStart w:id="1" w:name="_Hlk35369810"/>
      <w:r>
        <w:rPr>
          <w:b/>
          <w:bCs/>
          <w:sz w:val="28"/>
          <w:szCs w:val="28"/>
        </w:rPr>
        <w:t>mor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+</w:t>
      </w:r>
      <w:r>
        <w:rPr>
          <w:b/>
          <w:bCs/>
          <w:sz w:val="28"/>
          <w:szCs w:val="28"/>
        </w:rPr>
        <w:tab/>
        <w:t>adjective  (pridjev)</w:t>
      </w:r>
    </w:p>
    <w:p w14:paraId="1B4A5386" w14:textId="24BA61D0" w:rsidR="00D547A1" w:rsidRPr="00D547A1" w:rsidRDefault="00D547A1" w:rsidP="00D547A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(čita  se  'ađektiv')</w:t>
      </w:r>
    </w:p>
    <w:bookmarkEnd w:id="1"/>
    <w:p w14:paraId="304648DD" w14:textId="1366090D" w:rsidR="00D547A1" w:rsidRDefault="00D547A1" w:rsidP="00D547A1">
      <w:pPr>
        <w:rPr>
          <w:b/>
          <w:bCs/>
          <w:sz w:val="28"/>
          <w:szCs w:val="28"/>
        </w:rPr>
      </w:pPr>
    </w:p>
    <w:p w14:paraId="4C75E521" w14:textId="61E3FFAC" w:rsidR="00D547A1" w:rsidRDefault="00D547A1" w:rsidP="00D547A1">
      <w:pPr>
        <w:rPr>
          <w:b/>
          <w:bCs/>
          <w:sz w:val="28"/>
          <w:szCs w:val="28"/>
        </w:rPr>
      </w:pPr>
    </w:p>
    <w:p w14:paraId="02D45DC7" w14:textId="281E4B2D" w:rsidR="00D547A1" w:rsidRDefault="00D547A1" w:rsidP="00D547A1">
      <w:pPr>
        <w:rPr>
          <w:b/>
          <w:bCs/>
          <w:sz w:val="28"/>
          <w:szCs w:val="28"/>
        </w:rPr>
      </w:pPr>
    </w:p>
    <w:p w14:paraId="2D36B373" w14:textId="268F12CD" w:rsidR="00D547A1" w:rsidRDefault="00D547A1" w:rsidP="00D547A1">
      <w:pPr>
        <w:rPr>
          <w:b/>
          <w:bCs/>
          <w:sz w:val="28"/>
          <w:szCs w:val="28"/>
        </w:rPr>
      </w:pPr>
    </w:p>
    <w:p w14:paraId="59D11C03" w14:textId="462C7B40" w:rsidR="00D547A1" w:rsidRDefault="00D547A1" w:rsidP="00D547A1">
      <w:pPr>
        <w:rPr>
          <w:b/>
          <w:bCs/>
          <w:sz w:val="28"/>
          <w:szCs w:val="28"/>
        </w:rPr>
      </w:pPr>
    </w:p>
    <w:p w14:paraId="33813020" w14:textId="7E200859" w:rsidR="00D547A1" w:rsidRDefault="00D547A1" w:rsidP="00D547A1">
      <w:pPr>
        <w:rPr>
          <w:b/>
          <w:bCs/>
          <w:sz w:val="28"/>
          <w:szCs w:val="28"/>
        </w:rPr>
      </w:pPr>
    </w:p>
    <w:p w14:paraId="2DED3E89" w14:textId="56BF271F" w:rsidR="00D547A1" w:rsidRDefault="00D547A1" w:rsidP="00D547A1">
      <w:pPr>
        <w:pStyle w:val="Odlomakpopisa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  bilježnicu  prepiši  plan  ploče:</w:t>
      </w:r>
    </w:p>
    <w:p w14:paraId="7E4CB4E3" w14:textId="2BF769B6" w:rsidR="00D547A1" w:rsidRDefault="00D547A1" w:rsidP="00D547A1">
      <w:pPr>
        <w:rPr>
          <w:sz w:val="28"/>
          <w:szCs w:val="28"/>
        </w:rPr>
      </w:pPr>
    </w:p>
    <w:p w14:paraId="6EA6F97F" w14:textId="77777777" w:rsidR="00D547A1" w:rsidRDefault="00D547A1" w:rsidP="00D547A1">
      <w:pPr>
        <w:ind w:left="2832" w:firstLine="708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>
        <w:rPr>
          <w:sz w:val="28"/>
          <w:szCs w:val="28"/>
          <w:u w:val="single"/>
        </w:rPr>
        <w:t>Long  comparativ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18 March, 2020</w:t>
      </w:r>
    </w:p>
    <w:p w14:paraId="019DE5C1" w14:textId="77777777" w:rsidR="00D547A1" w:rsidRDefault="00D547A1" w:rsidP="00D547A1">
      <w:pPr>
        <w:rPr>
          <w:sz w:val="28"/>
          <w:szCs w:val="28"/>
        </w:rPr>
      </w:pPr>
    </w:p>
    <w:p w14:paraId="1B9C0A4F" w14:textId="68DA13C4" w:rsidR="00D547A1" w:rsidRPr="00D547A1" w:rsidRDefault="00D547A1" w:rsidP="00D547A1">
      <w:pPr>
        <w:rPr>
          <w:sz w:val="28"/>
          <w:szCs w:val="28"/>
        </w:rPr>
      </w:pPr>
      <w:r w:rsidRPr="00D547A1">
        <w:rPr>
          <w:sz w:val="28"/>
          <w:szCs w:val="28"/>
        </w:rPr>
        <w:t>M</w:t>
      </w:r>
      <w:r w:rsidRPr="00D547A1">
        <w:rPr>
          <w:sz w:val="28"/>
          <w:szCs w:val="28"/>
        </w:rPr>
        <w:t xml:space="preserve">ovies  are  </w:t>
      </w:r>
      <w:r w:rsidRPr="00D547A1">
        <w:rPr>
          <w:b/>
          <w:bCs/>
          <w:sz w:val="28"/>
          <w:szCs w:val="28"/>
        </w:rPr>
        <w:t xml:space="preserve">more  interesting  </w:t>
      </w:r>
      <w:r w:rsidRPr="00D547A1">
        <w:rPr>
          <w:sz w:val="28"/>
          <w:szCs w:val="28"/>
        </w:rPr>
        <w:t>than  books.</w:t>
      </w:r>
    </w:p>
    <w:p w14:paraId="4C4434B7" w14:textId="4364C17D" w:rsidR="00D547A1" w:rsidRPr="00D547A1" w:rsidRDefault="00D547A1" w:rsidP="00D547A1">
      <w:pPr>
        <w:rPr>
          <w:sz w:val="28"/>
          <w:szCs w:val="28"/>
        </w:rPr>
      </w:pPr>
      <w:r w:rsidRPr="00D547A1">
        <w:rPr>
          <w:sz w:val="28"/>
          <w:szCs w:val="28"/>
        </w:rPr>
        <w:t xml:space="preserve">Wolves  are  </w:t>
      </w:r>
      <w:r w:rsidRPr="00D547A1">
        <w:rPr>
          <w:b/>
          <w:bCs/>
          <w:sz w:val="28"/>
          <w:szCs w:val="28"/>
        </w:rPr>
        <w:t>more  dangerous</w:t>
      </w:r>
      <w:r w:rsidRPr="00D547A1">
        <w:rPr>
          <w:sz w:val="28"/>
          <w:szCs w:val="28"/>
        </w:rPr>
        <w:t xml:space="preserve"> </w:t>
      </w:r>
      <w:r w:rsidRPr="00D547A1">
        <w:rPr>
          <w:sz w:val="28"/>
          <w:szCs w:val="28"/>
        </w:rPr>
        <w:t xml:space="preserve"> than  dogs</w:t>
      </w:r>
      <w:r w:rsidRPr="00D547A1">
        <w:rPr>
          <w:sz w:val="28"/>
          <w:szCs w:val="28"/>
        </w:rPr>
        <w:t>.</w:t>
      </w:r>
    </w:p>
    <w:p w14:paraId="6FA73D46" w14:textId="77A40A3F" w:rsidR="00D547A1" w:rsidRPr="00D547A1" w:rsidRDefault="00D547A1" w:rsidP="00D547A1">
      <w:pPr>
        <w:rPr>
          <w:sz w:val="28"/>
          <w:szCs w:val="28"/>
        </w:rPr>
      </w:pPr>
      <w:r w:rsidRPr="00D547A1">
        <w:rPr>
          <w:sz w:val="28"/>
          <w:szCs w:val="28"/>
        </w:rPr>
        <w:t>Th</w:t>
      </w:r>
      <w:r w:rsidRPr="00D547A1">
        <w:rPr>
          <w:sz w:val="28"/>
          <w:szCs w:val="28"/>
        </w:rPr>
        <w:t>e  p</w:t>
      </w:r>
      <w:r w:rsidRPr="00D547A1">
        <w:rPr>
          <w:sz w:val="28"/>
          <w:szCs w:val="28"/>
        </w:rPr>
        <w:t xml:space="preserve">ink  dress  is  </w:t>
      </w:r>
      <w:r w:rsidRPr="00D547A1">
        <w:rPr>
          <w:b/>
          <w:bCs/>
          <w:sz w:val="28"/>
          <w:szCs w:val="28"/>
        </w:rPr>
        <w:t xml:space="preserve">more  beautiful  </w:t>
      </w:r>
      <w:r w:rsidRPr="00D547A1">
        <w:rPr>
          <w:sz w:val="28"/>
          <w:szCs w:val="28"/>
        </w:rPr>
        <w:t>than  the  green  on</w:t>
      </w:r>
      <w:r w:rsidRPr="00D547A1">
        <w:rPr>
          <w:sz w:val="28"/>
          <w:szCs w:val="28"/>
        </w:rPr>
        <w:t>e</w:t>
      </w:r>
      <w:r w:rsidRPr="00D547A1">
        <w:rPr>
          <w:sz w:val="28"/>
          <w:szCs w:val="28"/>
        </w:rPr>
        <w:t>.</w:t>
      </w:r>
    </w:p>
    <w:p w14:paraId="7DE69CBD" w14:textId="0B0069A6" w:rsidR="00D547A1" w:rsidRDefault="00D547A1" w:rsidP="00D547A1">
      <w:pPr>
        <w:rPr>
          <w:sz w:val="28"/>
          <w:szCs w:val="28"/>
        </w:rPr>
      </w:pPr>
      <w:r w:rsidRPr="00D547A1">
        <w:rPr>
          <w:sz w:val="28"/>
          <w:szCs w:val="28"/>
        </w:rPr>
        <w:t xml:space="preserve">A  man  is  </w:t>
      </w:r>
      <w:r w:rsidRPr="00D547A1">
        <w:rPr>
          <w:b/>
          <w:bCs/>
          <w:sz w:val="28"/>
          <w:szCs w:val="28"/>
        </w:rPr>
        <w:t xml:space="preserve">more  intelligent  </w:t>
      </w:r>
      <w:r w:rsidRPr="00D547A1">
        <w:rPr>
          <w:sz w:val="28"/>
          <w:szCs w:val="28"/>
        </w:rPr>
        <w:t>than</w:t>
      </w:r>
      <w:r w:rsidRPr="00D547A1">
        <w:rPr>
          <w:sz w:val="28"/>
          <w:szCs w:val="28"/>
        </w:rPr>
        <w:t xml:space="preserve">  a</w:t>
      </w:r>
      <w:r w:rsidRPr="00D547A1">
        <w:rPr>
          <w:sz w:val="28"/>
          <w:szCs w:val="28"/>
        </w:rPr>
        <w:t xml:space="preserve">  monkey.</w:t>
      </w:r>
    </w:p>
    <w:p w14:paraId="29E1B975" w14:textId="5394812A" w:rsidR="00D547A1" w:rsidRDefault="00D547A1" w:rsidP="00D547A1">
      <w:pPr>
        <w:rPr>
          <w:sz w:val="28"/>
          <w:szCs w:val="28"/>
        </w:rPr>
      </w:pPr>
    </w:p>
    <w:p w14:paraId="6015CD76" w14:textId="5754F8CA" w:rsidR="00D547A1" w:rsidRDefault="00D547A1" w:rsidP="00D547A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RE</w:t>
      </w:r>
      <w:r>
        <w:rPr>
          <w:b/>
          <w:bCs/>
          <w:sz w:val="28"/>
          <w:szCs w:val="28"/>
        </w:rPr>
        <w:tab/>
        <w:t>+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>ADJECTIVE</w:t>
      </w:r>
      <w:r>
        <w:rPr>
          <w:b/>
          <w:bCs/>
          <w:sz w:val="28"/>
          <w:szCs w:val="28"/>
        </w:rPr>
        <w:t xml:space="preserve">  (pridjev)</w:t>
      </w:r>
    </w:p>
    <w:p w14:paraId="71D93EB6" w14:textId="3647CA72" w:rsidR="001C258D" w:rsidRDefault="001C258D" w:rsidP="00D547A1">
      <w:pPr>
        <w:jc w:val="center"/>
        <w:rPr>
          <w:b/>
          <w:bCs/>
          <w:sz w:val="28"/>
          <w:szCs w:val="28"/>
        </w:rPr>
      </w:pPr>
    </w:p>
    <w:p w14:paraId="7B2E5AD7" w14:textId="576F62E9" w:rsidR="001C258D" w:rsidRDefault="00C937C3" w:rsidP="004E7A6A">
      <w:pPr>
        <w:pStyle w:val="Odlomakpopisa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d  u  bilježnicu  riješi  ovaj  zadatak.</w:t>
      </w:r>
    </w:p>
    <w:p w14:paraId="673257AA" w14:textId="171346C2" w:rsidR="00C937C3" w:rsidRDefault="00C937C3" w:rsidP="00C937C3">
      <w:pPr>
        <w:pStyle w:val="Odlomakpopisa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potrijebi  zadane  pridjeve  u  vlastitim  rečenicama  u  kojima  ćeš  usporediti  dvije  stvari  po  svom  izboru.</w:t>
      </w:r>
    </w:p>
    <w:p w14:paraId="598E49C1" w14:textId="4B46C805" w:rsidR="00C937C3" w:rsidRDefault="00C937C3" w:rsidP="00C937C3">
      <w:pPr>
        <w:rPr>
          <w:b/>
          <w:bCs/>
          <w:sz w:val="28"/>
          <w:szCs w:val="28"/>
        </w:rPr>
      </w:pPr>
    </w:p>
    <w:p w14:paraId="75744D0B" w14:textId="4D415A82" w:rsidR="00C937C3" w:rsidRDefault="00C937C3" w:rsidP="00C937C3">
      <w:pPr>
        <w:rPr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 xml:space="preserve">PRIPAZI!  </w:t>
      </w:r>
      <w:r w:rsidRPr="00C937C3">
        <w:rPr>
          <w:sz w:val="28"/>
          <w:szCs w:val="28"/>
        </w:rPr>
        <w:t>Kad  nešto  uspoređujemo</w:t>
      </w:r>
      <w:r>
        <w:rPr>
          <w:sz w:val="28"/>
          <w:szCs w:val="28"/>
        </w:rPr>
        <w:t xml:space="preserve">,  upotrijebit  ćemo  riječ  </w:t>
      </w:r>
      <w:r>
        <w:rPr>
          <w:b/>
          <w:bCs/>
          <w:i/>
          <w:iCs/>
          <w:sz w:val="28"/>
          <w:szCs w:val="28"/>
        </w:rPr>
        <w:t xml:space="preserve">than  </w:t>
      </w:r>
      <w:r>
        <w:rPr>
          <w:i/>
          <w:iCs/>
          <w:sz w:val="28"/>
          <w:szCs w:val="28"/>
        </w:rPr>
        <w:t>(nego).</w:t>
      </w:r>
    </w:p>
    <w:p w14:paraId="5F3A0053" w14:textId="62670799" w:rsidR="00C937C3" w:rsidRDefault="00C937C3" w:rsidP="00C937C3">
      <w:pPr>
        <w:rPr>
          <w:sz w:val="28"/>
          <w:szCs w:val="28"/>
        </w:rPr>
      </w:pPr>
      <w:r>
        <w:rPr>
          <w:sz w:val="28"/>
          <w:szCs w:val="28"/>
        </w:rPr>
        <w:t>Npr.  Danas  je  ljepše  nego  jučer.</w:t>
      </w:r>
    </w:p>
    <w:p w14:paraId="259B5366" w14:textId="76D556D2" w:rsidR="00C937C3" w:rsidRDefault="00C937C3" w:rsidP="00C937C3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Today  is  more  beautiful  </w:t>
      </w:r>
      <w:r>
        <w:rPr>
          <w:b/>
          <w:bCs/>
          <w:sz w:val="28"/>
          <w:szCs w:val="28"/>
        </w:rPr>
        <w:t>than</w:t>
      </w:r>
      <w:r>
        <w:rPr>
          <w:sz w:val="28"/>
          <w:szCs w:val="28"/>
        </w:rPr>
        <w:t xml:space="preserve">  yesterday.</w:t>
      </w:r>
    </w:p>
    <w:p w14:paraId="7170C074" w14:textId="0D942040" w:rsidR="00C937C3" w:rsidRDefault="00C937C3" w:rsidP="00C937C3">
      <w:pPr>
        <w:rPr>
          <w:sz w:val="28"/>
          <w:szCs w:val="28"/>
        </w:rPr>
      </w:pPr>
    </w:p>
    <w:p w14:paraId="06A5DF57" w14:textId="3E1BAEC2" w:rsidR="00C937C3" w:rsidRDefault="00C937C3" w:rsidP="00C937C3">
      <w:pPr>
        <w:rPr>
          <w:i/>
          <w:iCs/>
          <w:sz w:val="28"/>
          <w:szCs w:val="28"/>
        </w:rPr>
      </w:pPr>
      <w:r>
        <w:rPr>
          <w:sz w:val="28"/>
          <w:szCs w:val="28"/>
        </w:rPr>
        <w:t>Zadani  pridjevi  su:</w:t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interesting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expensive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famous</w:t>
      </w:r>
      <w:r>
        <w:rPr>
          <w:i/>
          <w:iCs/>
          <w:sz w:val="28"/>
          <w:szCs w:val="28"/>
        </w:rPr>
        <w:tab/>
      </w:r>
    </w:p>
    <w:p w14:paraId="470C1EDE" w14:textId="299FAF25" w:rsidR="00C937C3" w:rsidRDefault="00C937C3" w:rsidP="00C937C3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popular</w:t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difficult</w:t>
      </w:r>
    </w:p>
    <w:p w14:paraId="6E0EF296" w14:textId="77777777" w:rsidR="00C937C3" w:rsidRDefault="00C937C3" w:rsidP="00C937C3">
      <w:pPr>
        <w:rPr>
          <w:sz w:val="28"/>
          <w:szCs w:val="28"/>
        </w:rPr>
      </w:pPr>
    </w:p>
    <w:p w14:paraId="6EFD725E" w14:textId="4E7D4928" w:rsidR="00C937C3" w:rsidRDefault="00C937C3" w:rsidP="00C937C3">
      <w:pPr>
        <w:rPr>
          <w:sz w:val="28"/>
          <w:szCs w:val="28"/>
        </w:rPr>
      </w:pPr>
      <w:r>
        <w:rPr>
          <w:sz w:val="28"/>
          <w:szCs w:val="28"/>
        </w:rPr>
        <w:t>(Ako  ne  znaš  što  ovi  pridjevi  znače,  SVAKAKO  potraži  njihovo  značenje  na  internetu  ili  u  rječniku.)</w:t>
      </w:r>
    </w:p>
    <w:p w14:paraId="376C71E7" w14:textId="565A73BF" w:rsidR="00C937C3" w:rsidRDefault="00C937C3" w:rsidP="00C937C3">
      <w:pPr>
        <w:rPr>
          <w:sz w:val="28"/>
          <w:szCs w:val="28"/>
        </w:rPr>
      </w:pPr>
    </w:p>
    <w:p w14:paraId="67175581" w14:textId="1071D61C" w:rsidR="00C937C3" w:rsidRDefault="00C937C3" w:rsidP="00C937C3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Nadam  se  da  će  Office  Teams  funkcionirati.  Ako  budete  mogli,  tamo  mi  pošaljite  te  svoje  rečenice.  Prvo  ih  napišite  u  bilježnicu,  a  onda  pretipkajte  u  „čavrljanje  /  chat“  na  Teamsu.</w:t>
      </w:r>
    </w:p>
    <w:p w14:paraId="7A2FA54B" w14:textId="307766DB" w:rsidR="00C937C3" w:rsidRDefault="00C937C3" w:rsidP="00C937C3">
      <w:pPr>
        <w:ind w:left="708"/>
        <w:rPr>
          <w:sz w:val="28"/>
          <w:szCs w:val="28"/>
        </w:rPr>
      </w:pPr>
    </w:p>
    <w:p w14:paraId="6FB1B054" w14:textId="0010C0CA" w:rsidR="00C937C3" w:rsidRPr="006D4F2D" w:rsidRDefault="00C937C3" w:rsidP="00C937C3">
      <w:pPr>
        <w:ind w:left="708"/>
        <w:rPr>
          <w:sz w:val="28"/>
          <w:szCs w:val="28"/>
        </w:rPr>
      </w:pPr>
      <w:r>
        <w:rPr>
          <w:sz w:val="28"/>
          <w:szCs w:val="28"/>
        </w:rPr>
        <w:t>Ako  Teams  ne  bude  radio,  svoje  ćete  mi  rečenice  poslati  (pretipkane  ili  uslikane)  na  mail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dafne.flego@gmail.com</w:t>
      </w:r>
      <w:bookmarkStart w:id="2" w:name="_GoBack"/>
      <w:bookmarkEnd w:id="2"/>
    </w:p>
    <w:p w14:paraId="6245BD8D" w14:textId="2885AC88" w:rsidR="00C937C3" w:rsidRDefault="00C937C3" w:rsidP="00C937C3">
      <w:pPr>
        <w:rPr>
          <w:sz w:val="28"/>
          <w:szCs w:val="28"/>
        </w:rPr>
      </w:pPr>
    </w:p>
    <w:p w14:paraId="2B389CDF" w14:textId="77777777" w:rsidR="00C937C3" w:rsidRPr="00C937C3" w:rsidRDefault="00C937C3" w:rsidP="00C937C3">
      <w:pPr>
        <w:rPr>
          <w:sz w:val="28"/>
          <w:szCs w:val="28"/>
        </w:rPr>
      </w:pPr>
    </w:p>
    <w:p w14:paraId="032C02ED" w14:textId="77777777" w:rsidR="00D547A1" w:rsidRPr="00D547A1" w:rsidRDefault="00D547A1" w:rsidP="00D547A1">
      <w:pPr>
        <w:jc w:val="center"/>
        <w:rPr>
          <w:sz w:val="28"/>
          <w:szCs w:val="28"/>
        </w:rPr>
      </w:pPr>
    </w:p>
    <w:p w14:paraId="09669909" w14:textId="400994DC" w:rsidR="00D547A1" w:rsidRDefault="00D547A1" w:rsidP="00D547A1">
      <w:pPr>
        <w:rPr>
          <w:i/>
          <w:iCs/>
          <w:sz w:val="28"/>
          <w:szCs w:val="28"/>
        </w:rPr>
      </w:pPr>
    </w:p>
    <w:p w14:paraId="4AA0844D" w14:textId="77777777" w:rsidR="00D547A1" w:rsidRDefault="00D547A1" w:rsidP="00D547A1">
      <w:pPr>
        <w:rPr>
          <w:i/>
          <w:iCs/>
          <w:sz w:val="28"/>
          <w:szCs w:val="28"/>
        </w:rPr>
      </w:pPr>
    </w:p>
    <w:p w14:paraId="4D9F3C0A" w14:textId="1317F7AC" w:rsidR="00D547A1" w:rsidRPr="00D547A1" w:rsidRDefault="00D547A1" w:rsidP="00D547A1">
      <w:pPr>
        <w:rPr>
          <w:sz w:val="28"/>
          <w:szCs w:val="28"/>
        </w:rPr>
      </w:pPr>
    </w:p>
    <w:sectPr w:rsidR="00D547A1" w:rsidRPr="00D547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63F17"/>
    <w:multiLevelType w:val="hybridMultilevel"/>
    <w:tmpl w:val="4156DB4E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62FE2"/>
    <w:multiLevelType w:val="hybridMultilevel"/>
    <w:tmpl w:val="605880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TY0tLCwsDQ2sTRS0lEKTi0uzszPAykwrAUABx7VbywAAAA="/>
  </w:docVars>
  <w:rsids>
    <w:rsidRoot w:val="00B56AB9"/>
    <w:rsid w:val="001C258D"/>
    <w:rsid w:val="00301B9D"/>
    <w:rsid w:val="004C2CCC"/>
    <w:rsid w:val="004E7A6A"/>
    <w:rsid w:val="0053154E"/>
    <w:rsid w:val="006D4F2D"/>
    <w:rsid w:val="00916D04"/>
    <w:rsid w:val="00B56AB9"/>
    <w:rsid w:val="00C937C3"/>
    <w:rsid w:val="00D5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740C9"/>
  <w15:chartTrackingRefBased/>
  <w15:docId w15:val="{97E6E488-33C8-4A1B-BB29-DE8E6AC7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916D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3-17T18:25:00Z</dcterms:created>
  <dcterms:modified xsi:type="dcterms:W3CDTF">2020-03-17T20:28:00Z</dcterms:modified>
</cp:coreProperties>
</file>